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A598F" w14:textId="5AF82EF8" w:rsidR="000F542A" w:rsidRPr="000F542A" w:rsidRDefault="000F542A">
      <w:pPr>
        <w:rPr>
          <w:b/>
          <w:bCs/>
          <w:lang w:val="pt-BR"/>
        </w:rPr>
      </w:pPr>
      <w:r w:rsidRPr="000F542A">
        <w:rPr>
          <w:b/>
          <w:bCs/>
          <w:lang w:val="pt-BR"/>
        </w:rPr>
        <w:t>DIVULGAÇÃO DO RESULTADO DO RECURSO – PROVA TEÓRICA</w:t>
      </w:r>
    </w:p>
    <w:p w14:paraId="7E2ECE03" w14:textId="64A234D6" w:rsidR="000F542A" w:rsidRDefault="000F542A">
      <w:pPr>
        <w:rPr>
          <w:lang w:val="pt-BR"/>
        </w:rPr>
      </w:pPr>
    </w:p>
    <w:p w14:paraId="3DD1D760" w14:textId="1462B7F0" w:rsidR="000F542A" w:rsidRPr="000F542A" w:rsidRDefault="000F542A">
      <w:pPr>
        <w:rPr>
          <w:lang w:val="pt-BR"/>
        </w:rPr>
      </w:pPr>
      <w:r>
        <w:rPr>
          <w:lang w:val="pt-BR"/>
        </w:rPr>
        <w:t xml:space="preserve">CPF </w:t>
      </w:r>
      <w:r w:rsidRPr="000F542A">
        <w:rPr>
          <w:lang w:val="pt-BR"/>
        </w:rPr>
        <w:t>412.635.978-82</w:t>
      </w:r>
      <w:r>
        <w:rPr>
          <w:lang w:val="pt-BR"/>
        </w:rPr>
        <w:t xml:space="preserve"> – Nota 7,0 (sete)</w:t>
      </w:r>
    </w:p>
    <w:sectPr w:rsidR="000F542A" w:rsidRPr="000F54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trC0MLIwMDSyNDVX0lEKTi0uzszPAykwrAUA/xJgKSwAAAA="/>
  </w:docVars>
  <w:rsids>
    <w:rsidRoot w:val="000F542A"/>
    <w:rsid w:val="000F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004A"/>
  <w15:chartTrackingRefBased/>
  <w15:docId w15:val="{E2EC7A3D-9A95-4D6F-86F9-FBF781FF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Ferreira</dc:creator>
  <cp:keywords/>
  <dc:description/>
  <cp:lastModifiedBy>Carla Ferreira</cp:lastModifiedBy>
  <cp:revision>1</cp:revision>
  <dcterms:created xsi:type="dcterms:W3CDTF">2022-11-23T01:02:00Z</dcterms:created>
  <dcterms:modified xsi:type="dcterms:W3CDTF">2022-11-23T01:04:00Z</dcterms:modified>
</cp:coreProperties>
</file>